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E236E" w14:textId="64768665" w:rsidR="00023405" w:rsidRPr="00FE0A10" w:rsidRDefault="00023405" w:rsidP="00670D3C">
      <w:pPr>
        <w:pStyle w:val="Heading1"/>
      </w:pPr>
      <w:r w:rsidRPr="00FE0A10">
        <w:t xml:space="preserve">Figure 1:  </w:t>
      </w:r>
      <w:r w:rsidR="00833159" w:rsidRPr="00FE0A10">
        <w:t>HRP-</w:t>
      </w:r>
      <w:r w:rsidR="00FE0A10" w:rsidRPr="00FE0A10">
        <w:t>10463</w:t>
      </w:r>
      <w:r w:rsidR="00580819" w:rsidRPr="00FE0A10">
        <w:t xml:space="preserve"> </w:t>
      </w:r>
      <w:r w:rsidRPr="00FE0A10">
        <w:t>Complete Plasmid Sequence</w:t>
      </w:r>
    </w:p>
    <w:p w14:paraId="72459969" w14:textId="77777777" w:rsidR="00023405" w:rsidRPr="00FE0A10" w:rsidRDefault="00023405" w:rsidP="0044223F"/>
    <w:p w14:paraId="278043EE" w14:textId="7DA44AD9" w:rsidR="00ED55AA" w:rsidRPr="00ED55AA" w:rsidRDefault="00ED55AA" w:rsidP="0044223F">
      <w:pPr>
        <w:rPr>
          <w:rFonts w:ascii="Courier New" w:hAnsi="Courier New" w:cs="Courier New"/>
        </w:rPr>
      </w:pPr>
      <w:r w:rsidRPr="00FE0A10">
        <w:rPr>
          <w:rFonts w:ascii="Courier New" w:hAnsi="Courier New" w:cs="Courier New"/>
        </w:rPr>
        <w:t>&gt;HRP-</w:t>
      </w:r>
      <w:r w:rsidR="00FE0A10" w:rsidRPr="00FE0A10">
        <w:rPr>
          <w:rFonts w:ascii="Courier New" w:hAnsi="Courier New" w:cs="Courier New"/>
        </w:rPr>
        <w:t>10463</w:t>
      </w:r>
      <w:r w:rsidRPr="00FE0A10">
        <w:rPr>
          <w:rFonts w:ascii="Courier New" w:hAnsi="Courier New" w:cs="Courier New"/>
        </w:rPr>
        <w:t>_</w:t>
      </w:r>
      <w:r w:rsidR="00FE0A10" w:rsidRPr="00FE0A10">
        <w:rPr>
          <w:rFonts w:ascii="Courier New" w:hAnsi="Courier New" w:cs="Courier New"/>
        </w:rPr>
        <w:t>70067292</w:t>
      </w:r>
      <w:r w:rsidRPr="00FE0A10">
        <w:rPr>
          <w:rFonts w:ascii="Courier New" w:hAnsi="Courier New" w:cs="Courier New"/>
        </w:rPr>
        <w:t>_complete_plasmid_</w:t>
      </w:r>
      <w:r w:rsidR="00FE0A10" w:rsidRPr="00FE0A10">
        <w:rPr>
          <w:rFonts w:ascii="Courier New" w:hAnsi="Courier New" w:cs="Courier New"/>
        </w:rPr>
        <w:t>sequence (8054 base pairs)</w:t>
      </w:r>
    </w:p>
    <w:p w14:paraId="5F07AD23" w14:textId="6169EC8B" w:rsidR="00E672E3" w:rsidRDefault="00FE0A10">
      <w:pPr>
        <w:spacing w:after="160" w:line="259" w:lineRule="auto"/>
        <w:rPr>
          <w:rFonts w:ascii="Courier New" w:hAnsi="Courier New" w:cs="Courier New"/>
          <w:sz w:val="20"/>
        </w:rPr>
      </w:pPr>
      <w:r w:rsidRPr="00FE0A10">
        <w:rPr>
          <w:rFonts w:ascii="Courier New" w:hAnsi="Courier New" w:cs="Courier New"/>
          <w:sz w:val="20"/>
        </w:rPr>
        <w:t>AGCGCCCAATACGCAAACCGCCTCTCCCCGCGCGTTGGCCGATTCATTAATGCAGCGGATCCAGACATGATAAGATACATTGATGAGTTTGGACAAACCACAACTAGAATGCAGTGAAAAAAATGCTTTATTTGTGAAATTTGTGATGCTATTGCTTTATTTGTAACCATTATAAGCTGCAATAAACAAGTTAGCTTTTTGCAAAAGCCTAGGCCTCCAAAAAAGCCTCCTCACTACTTCTGGAATAGCTCAGAGGCCGAGGCGGCCTCGGCCTCTGCATAAATAAAAAAAATTAGTCAGCCATGGGGCGGAGAATGGGCGGAACTGGGCGGAGTTAGGGGCGGGATGGGCGGAGTTAGGGGCGGGACTATGGTTGCTGACTAATTGAGATGCGGATCCGCTGGCACGACAGGTTTCCCGACTGGAAAGCGGGCAGTGAGCGCAACGCAATTAATGTGAGTTAGCTCACTCATTAGGCACCCCAGGCTTTACACTTTATGCTTCCGGCTCGTATGTTGTGTGGAATTGTGAGCGGATAACAATTTCACACAGGAAACAGCTATGACCATGATTACGCCAAGCTTGGGCTGCAGGTCGAGGGATCTCCATAAGAGAAGAGGGACAGCTATGACTGGGAGTAGTCAGGAGAGGAGGAAAAATCTGGCTAGTAAAACATGTAAGGAAAATTTTAGGGATGTTAAAGAAAAAAATAACACAAAACAAAATATAAAAAAAATCTAACCTCAAGTCAAGGCTTTTCTATGGAATAAGGAATGGACAGCAGGGGGCTGTTTCATATACTGATGACCTCTTTATAGCCAACCTTTGTTCATGGCAGCCAGCATATGGGCATATGTTGCCAAACTCTAAACCAAATACTCATTCTGATGTTTTAAATGATTTGCCCTCCCATATGTCCTTCCGAGTGAGAGACACAAAAAATTCCAACACACTATTGCAATGAAAATAAATTTCCTTTATTAGCCAGAAGTCAGATGCTCAAGGGGCTTCATGATGTCCCCATAATTTTTGGCAGAGGGAAAAAGATCCTCTAGACCCATCTTGTCTTTTTTGGGAGTAAATTAACCCTTCCAGTCCCCCCTTTTCTTTTAAAAAGTGGCTAAGATCTAAAGCTGCCTTGTAAGTCATTGGTCTTAAAGGTACCTGAGGTCTGACTGGAAAGCCCACATCCTCGTCCTCTTGTGCTTCTAGCCAGGCACAATCAGCATTATTAGCTGCTGTGTTACTACTTGTGATTGCTCCATGTTTTTCCAAGTCTCGAGATACTGCTCCCACCCCATCTGCTGCTGGCTCAGCTGGCTCAGCTCGTTTCATTCTTTCCCTTACTGCAGACCATCCACTCATACGTTTTGACCACTTGCCACCCATCTTATAGCAAAGCCCTTTCAAAGCCCTGTCTTATTCTTCTAGGTATGTGGAGAAAAGCTCTACCAATTCTTTGTGCTACTTCTATAATCCTATCTGTCCCCTCAGCTACTGCTATAGCTATGGCATCAAACAAACTAACAGCACTATTCTTTAGTTCCTGAATCCAATACTGCAGGAGATTCCCCCAATACTTGAGGGCTTCCCACCCCCTGCGTCCCAGAAGTTCCACAATCCTCGCTGCAATCAAGATTAAGTCTCTCAAGCGGTGGTAGCTGAAGAGGCACAGGCTCCGTAGATCGTCCCAGATGAGTGCTAATAATCCATGCACTAATGGACTGGATCTGTCTCTGTCTCTCTCTCCACCTTCTTCTTCGATTCCTTCGGGCCTGTCGGGTCCCCTTGGGGCTGGGAAGCGGGTCTGAAATGATAATGGTGAGTATCCCTGCCTAACTCTATTCACTATAGAAAGCACAGTAAAAACTATCCTTAAACCTACTAAACCTCCTACTATCATTATGAATATTTTTATATACCACAGCCATTTTGATATGTCAAACCAATTCCACAAACTTGCCCACTTATCCAATTCTAATAATTCTTGTTCATTCTTTTCTTGTTGGTTCTGCGATTCTTCAATTAAGGTGTATATTAAGTTTGTGTAATTGTCAATTTCTCTCTCCCACTCCATCCAGGTCATGTTATTCCAAATCTGATCCAGAGATTTATTACTCCAACTAGCATTCCAAGGCACAGCAGTGGTGCAAATGAGTTTTCCAGAGCAACCCCAAATCCCTAGGAGCTGTTGATCCTTTAGGTATCTTTCCACAGCCAGGACTCTTGCCTGGAGCTGCTTGATGCCCCAGACTGTGAGTTGCAACAGATGCTGTTGCGCCTCAATAGCTCTCAGCAAATTGTTCTGCTGTTGCACTATACCAGACAATAATTGTCTGGCCTGTACCGTCAGCGTCAGTGACGCTGCGCCCATAGTGCTTCCTGCTGCTCCCAAGAACCCAAGGAACATAGCTCCTAGCGTCACTGCTCTTTTTTCTCTCTGCACCACTCTTCTCTTTGCCTTGGTGGGTGCTACTCCTAATGGCTCAATTTTTACTACTTTATATTTATATAATTCACTTCTCCAATTGTCCCTCATATCTCCACCTCCAGGTCTGAAGATCTCGGTGGTGTTACTGATCTCTTTACCACCATCTCTTGTTAATAGCAGTCCTGTAATATTTGATGAGCATCTAATTTGTCCTCTGATGGGAGGGGCATACATTGCTTTTCCTACTTCCTGCCACCTGTTTATAATTTGTTTTATTCTGCATGGGAGTGTGATAGTTCCATTAGTGTTATTTGGCCCTATAGTATTATTCCAAGTACTATTAAAAAGCTGTGTTGAATTACAGTAGAAAAATTCCCCTCCACAATTAAAACTGTGCATTACAATTTCTGGGTCCCCTCCTGAGGATTGCTTAAAGACTATTGTTTTATTCCCAAATTGTGCTTGTAATTTTGTAACTATCTGTTTTAAAGTGTTATTCCATTTTTCTCCACTAATGTTACAATGTGCTTGTCTTATATCTCCTATTATGTCTCCTGTTGCATAAAATGCTCTCCCCGGTCCTATAGTTATACTTTTTCTTGTATTATTGTTAGGTCTTGTACAATTAATTTCTACAGATTCCTTCAGCTGTACTATTATAGTTTTAGCATTGTCTGTGAAATTTTCAGATCTAATTACTACCCCTTCTTCTGCTAGACTGCCATTTAACAGCAATTGAGTTGACACTACTGGCCTAATTCCATGTGTACATTGTACTGTGCTGACATTTGTACATGGTCCTGATCCATTGAACTTCTTATCATTACACTTTAGAATCGCAAAACCAGCCGGGGCACAATAATGTATGGGAATTGGTTCAAAGGATACCTTTGGACAGGCCTGTGTAATGACTGAGGTGTTACAATTTATCAATTTATAGCTTGTATTATCATTATCTATTGGTACTACATCAAGTTTATAAAAAAGTGCATATTCTTTCTGCATCTTATTTCTTATGCTTGTGGTGACCTTGAAAGAGCAATTTTTTATTTCTCCTCTGTCCATCTCTTTCCAATTACTACTCTTGGTATTAGTAGCATTCTTCAAATTAGTGCAATGTAGAGTAACACAGAGTGGGGTTAACTTTACACATGGCTTTAGACTTTGATCCCATAAACTGATTATATCCTCATGCATCTGTTCTACCATGTTATTTTTCCACATGTTAAAATTTTCTGTCACATTTTCCAATACTATTTCTTGTGGGTTAGGGTCTGTGGGTACACAGGCATGTGTGGCCCAGACATTATGTACCTCTGTGTCATAGGCTTTAGCATCTGATGCACAAAATAGAGTGGTGGTTGCTTCTTTCCACACAGGTACCCCATAATAGACTGTGACCCACAATTTTTCTACAGCACTACAGATCATCAACATCCCAAGGAGCAAGGTGCCCCCTCTCCACAAGT</w:t>
      </w:r>
      <w:r w:rsidRPr="00FE0A10">
        <w:rPr>
          <w:rFonts w:ascii="Courier New" w:hAnsi="Courier New" w:cs="Courier New"/>
          <w:sz w:val="20"/>
        </w:rPr>
        <w:lastRenderedPageBreak/>
        <w:t>GCTGATAATTCTTCCTGATCCCCTTCACTCTCATTGCCACTGTCTTCTGCTCTTTCTGTTATTCTATCAATTAACCTATCTATTTTTCTTTGTCTTAATATTTTCCTGTATTCTATGTACACTATGGTCCACACAACTATTGCTATTATTGCTGCTACTACTAATGCTACTATTGCTAATATTTGAAGAGGTTGCATTAAATATACTACTTACTGCTTTGGTAGAGAAACTTGATGAACCTCACTGTCTGGAGGAGCTCTTCGTCGCTGTCTCCGCTTCTTCCTGCCATAGGAGATGCCTAAGCCTTTTGTTATGAAACAAACTTGGCAATGAAAGCAACACTTTTTACAATAGCAATTTGTACAAGCAGTCTTAGGCTGACTTCCTGGATGCTTCCAGGGCTCTAATCTAGGATCTACTGGCTCCATTCCTTGCTCTCCTCTGTCGAATAATGCCTATTCTGCTATGTCGACATCCAATTCTGAAATGAATAAACAGCAGTTGTTGCAGAATTCTTTGCCAAAATGATGAGACAGCACAATAACCAGCACGTTGCCCAGGAGCTGTAGGAAAAAGAAGAAGGCATGAACATGGTTAGCAGAGGCTCTAGAGCCGCCGGTCACACGCCAGAAGCCGAACCCCGCCCTGCCCCGTCCCCCCCGAAGGCAGCCGTCCCCCCGCGGACAGCCCCGAGGCTGGAGAGGGAGAAGGGGACGGCGGCGCGGCGACGCACGAAGGCCCTCCCCGCCCATTTCCTTCCTGCCGGCGCCGCACCGCTTCGCCCCGCGCCCGCTAGAGGGGGTGCGGCGGCGCCTCCCAGATTTCGGCTCCGCACAGATTTGGGACAAAGGAAGTCCCTGCGCCCTCTCGCACGATTACCATAAAAGGCAATGGCTGCGGCTCGCCGCGCCTCGACAGCCGCCGGCGCTCCGGGGGCCGCCGCGCCCCTCCCCCGAGCCCTCCCCGGCCCGAGGCGGCCCCGCCCCGCCCGGCACCCCCACCTGCCGCCACCCCCCGCCCGGCACGGCGAGCCCCGCGCCACGCCCCGTACGGAGCCCCGCACCCGAAGCCGGGCCGTGCTCAGCAACTCGGGGAGGGGGGTGCAGGGGGGGTTGCAGCCCGACCGACGCGCCCACACCCCCTGCTCACCCCCCCACGCACACACCCCGCACGCAGCCTTTGTTCCCCTCGCAGCCCCCCCCGCACCGCGGGGCACCGCCCCCGGCCGCGCTCCCCTCGCGCACACTGCGGAGCGCACAAAGCCCCGCGCCGCGCCCGCAGCGCTCACAGCCGCCGGGCAGCGCGGAGCCGCACGCGGCGCTCCCCACGCACACACACACGCACGCACCCCCCGAGCCGCTCCCCCCGCACAAAGGGCCCTCCCGGAGCCCCTCAAGGCTTTCACGCAGCCACAGAAAAGAAACAAGCCGTCATTAAACCAAGCGCTAATTACAGCCCGGAGGAGAAGGGCCGTCCCGCCCGCTCACCTGTGGGAGTAACGCGGTCAGTCAGAGCCGGGGCGGGCGGCGCGAGGCGGCGGCGGAGCGGGGCACGGGGCGAAGGCAGCGCGCAGCGACTCCCGCCCGCCGCGCGCTTCGCTTTTTATAGGGCCGCCGCCGCCGCCGCCTCGCCATAAAAGGAAACTTTCGGAGCGCGCCGCTCTGATTGGCTGCCGCCGCACCTCTCCGCCTCGCCCCGCCCCGCCCCTCGCCCCGCCCCCCCCCCCCCCCCGCCCCCATCGCTGCACAAAATAATTAAAAAATAAATAAATACAAAATTGGGGGTGGGGAGGGGGGGGAGATGGGGAGAGTGAAGCAGAACGTGGGGCTCACCTCGACCATGGTAATAGCGATGACTAATACGTAGATGTACTGCCAAGTAGGAAAGTCCCATAAGGTCATGTACTGGGCATAATGCCAGGCGGGCCATTTACCGTCATTGACGTCAATAGGGGGCGTACTTGGCATATGATACACTTGATGTACTGCCAAGTGGGCAGTTTACCGTAAATACTCCACCCATTGACGTCAATGGAAAGTCCCTATTGGCGTTACTATGGGAACATACGTCATTATTGACGTCAATGGGCGGGGGTCGTTGGGCGGTCAGCCAGGCGGGCCATTTACCGTAAGTTATGTAACGCGGAACTCCATATATGGGCTATGAACTAATGACCCCGTAATTGATTACTATTAATAACTAGTCAATAATCAATGTCGACCCAGGTGGCACTTTTCGGGGAAATGTGCGCGGAACCCCTATTTGTTTATTTTTCTAAATACATTCAAATATGTATCCGCTCATGAGACAATAACCCTGATAAATGCTTCAATAATATTGAAAAAGGAAGAGTATGAGTATTCAACATTTCCGTGTCGCCCTTATTCCCTTTTTTGCGGCATTTTGCCTTCCTGTTTTTGCTCACCCAGAAACGCTGGTGAAAGTAAAAGATGCTGAAGATCAGTTGGGTGCACGAGTGGGTTACATCGAACTGGATCTCAACAGCGGTAAGATCCTTGAGAGTTTTCGCCCCGAAGAACGTTTTCCAATGATGAGCACTTTTAAAGTTCTGCTATGTGGCGCGGTATTATCCCGTATTGACGCCGGGCAAGAGCAACTCGGTCGCCGCATACACTATTCTCAGAATGACTTGGTTGAGTACTCACCAGTCACAGAAAAGCATCTTACGGATGGCATGACAGTAAGAGAATTATGCAGTGCTGCCATAACCATGAGTGATAACACTGCGGCCAACTTACTTCTGACAACGATCGGAGGACCGAAGGAGCTAACCGCTTTTTTGCACAACATGGGGGATCATGTAACTCGCCTTGATCGTTGGGAACCGGAGCTGAATGAAGCCATACCAAACGACGAGCGTGACACCACGATGCCTGTAGCAATGGCAACAACGTTGC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CTGTCAGACCAAGTTTACTCATATATACTTTAGATTGATTTAAAACTTCATTTTTAATTTAAAAGGATCTAGGTGAAGATCCTTTTTGATAATCTCATGACCAAAATCCCTTAACGTGAGTTTTCGTTCCACTGAGCGTCAGACCCCGTAGAAAAGATCAAAGGATCTTCTTGAGATCCTTTTTTTCTGCGCGTAATCTGCTGCTTGCAAACAAAAAAACCACCGCTACCAGCGGTGGTTTGTTTGCCGGATCAAGAGCTACCAACTCTTTTTCCGAAGGTAACTGGCTTCAGCAGAGCGCAGATACCAAATACTGTT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TATCCGGTAAGCGGCAGGGTCGGAACAGGAGAGCGCACGAGGGAGCTTCCAGGGGGAAACGCCTGGTATCTTTATAGTCCTGTCGGGTTTCGCCACCTCTGACTTGAGCGTCGATTTTTGTGATGCTCGTCAGGGGGGCGGAGCCTATGGAAAAACGCCAGCAACGCGGCCTTTTTACGGTTCCTGGCCTTTTGCTGGCCTTTTGCTCACATGTTCTTTCCTGCGTTATCCCCTGA</w:t>
      </w:r>
      <w:r w:rsidRPr="00FE0A10">
        <w:rPr>
          <w:rFonts w:ascii="Courier New" w:hAnsi="Courier New" w:cs="Courier New"/>
          <w:sz w:val="20"/>
        </w:rPr>
        <w:lastRenderedPageBreak/>
        <w:t>TTCTGTGGATAACCGTATTACCGCCTTTGAGTGAGCTGATACCGCTCGCCGCAGCCGAACGACCGAGCGCAGCGAGTCAGTGAGCGAGGAAGCGGAAG</w:t>
      </w:r>
    </w:p>
    <w:p w14:paraId="3A900B68" w14:textId="3443A679" w:rsidR="00FE0A10" w:rsidRDefault="00FE0A10">
      <w:pPr>
        <w:spacing w:after="160" w:line="259" w:lineRule="auto"/>
        <w:rPr>
          <w:rFonts w:ascii="Courier New" w:hAnsi="Courier New" w:cs="Courier New"/>
          <w:sz w:val="20"/>
        </w:rPr>
      </w:pPr>
    </w:p>
    <w:p w14:paraId="31E06154" w14:textId="12B53168" w:rsidR="00FE0A10" w:rsidRDefault="00FE0A10">
      <w:pPr>
        <w:spacing w:after="160" w:line="259" w:lineRule="auto"/>
        <w:rPr>
          <w:rFonts w:ascii="Courier New" w:hAnsi="Courier New" w:cs="Courier New"/>
          <w:sz w:val="20"/>
        </w:rPr>
      </w:pPr>
    </w:p>
    <w:p w14:paraId="66AAD14B" w14:textId="6A072026" w:rsidR="00FE0A10" w:rsidRDefault="00FE0A10">
      <w:pPr>
        <w:spacing w:after="160" w:line="259" w:lineRule="auto"/>
        <w:rPr>
          <w:rFonts w:ascii="Courier New" w:hAnsi="Courier New" w:cs="Courier New"/>
          <w:sz w:val="20"/>
        </w:rPr>
      </w:pPr>
    </w:p>
    <w:p w14:paraId="682566FA" w14:textId="4FD67432" w:rsidR="00FE0A10" w:rsidRPr="003022A4" w:rsidRDefault="00FE0A10">
      <w:pPr>
        <w:spacing w:after="160" w:line="259" w:lineRule="auto"/>
        <w:rPr>
          <w:rFonts w:ascii="Courier New" w:hAnsi="Courier New" w:cs="Courier New"/>
          <w:sz w:val="20"/>
        </w:rPr>
      </w:pPr>
    </w:p>
    <w:p w14:paraId="7A9A4B0A" w14:textId="5EFC5555" w:rsidR="00E672E3" w:rsidRDefault="00E672E3" w:rsidP="00904721">
      <w:pPr>
        <w:pStyle w:val="Heading1"/>
      </w:pPr>
      <w:r w:rsidRPr="00FE0A10">
        <w:t>Figure 2:  Plasmid Map of HRP-</w:t>
      </w:r>
      <w:r w:rsidR="00FE0A10" w:rsidRPr="00FE0A10">
        <w:t>10463</w:t>
      </w:r>
    </w:p>
    <w:p w14:paraId="3CDCD927" w14:textId="7765E224" w:rsidR="00D32C32" w:rsidRPr="00D32C32" w:rsidRDefault="00FE0A10" w:rsidP="00D32C32">
      <w:r w:rsidRPr="00FE0A10">
        <w:rPr>
          <w:rFonts w:ascii="Calibri" w:eastAsia="Malgun Gothic" w:hAnsi="Calibr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790A66D" wp14:editId="4FCC0F15">
            <wp:simplePos x="0" y="0"/>
            <wp:positionH relativeFrom="column">
              <wp:posOffset>326003</wp:posOffset>
            </wp:positionH>
            <wp:positionV relativeFrom="paragraph">
              <wp:posOffset>168165</wp:posOffset>
            </wp:positionV>
            <wp:extent cx="5348754" cy="5428642"/>
            <wp:effectExtent l="0" t="0" r="4445" b="635"/>
            <wp:wrapNone/>
            <wp:docPr id="2" name="Picture 2" descr="The plasmid map of HRP-10463 is provi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 plasmid map of HRP-10463 is provided.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4"/>
                    <a:stretch/>
                  </pic:blipFill>
                  <pic:spPr bwMode="auto">
                    <a:xfrm>
                      <a:off x="0" y="0"/>
                      <a:ext cx="5349240" cy="542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D32C32" w:rsidRPr="00D32C32" w:rsidSect="0044223F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3885D" w14:textId="77777777" w:rsidR="000B49DF" w:rsidRDefault="000B49DF" w:rsidP="00023405">
      <w:r>
        <w:separator/>
      </w:r>
    </w:p>
  </w:endnote>
  <w:endnote w:type="continuationSeparator" w:id="0">
    <w:p w14:paraId="76691652" w14:textId="77777777" w:rsidR="000B49DF" w:rsidRDefault="000B49DF" w:rsidP="00023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8DAE2" w14:textId="77777777" w:rsidR="000B49DF" w:rsidRDefault="000B49DF" w:rsidP="00023405">
      <w:r>
        <w:separator/>
      </w:r>
    </w:p>
  </w:footnote>
  <w:footnote w:type="continuationSeparator" w:id="0">
    <w:p w14:paraId="42A6C811" w14:textId="77777777" w:rsidR="000B49DF" w:rsidRDefault="000B49DF" w:rsidP="000234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DayMLYwMTMwMDZR0lEKTi0uzszPAykwrAUAu44hLSwAAAA="/>
  </w:docVars>
  <w:rsids>
    <w:rsidRoot w:val="00023405"/>
    <w:rsid w:val="0001580A"/>
    <w:rsid w:val="00023405"/>
    <w:rsid w:val="000315AA"/>
    <w:rsid w:val="000A3A3C"/>
    <w:rsid w:val="000B49DF"/>
    <w:rsid w:val="000C15A7"/>
    <w:rsid w:val="000D5776"/>
    <w:rsid w:val="000E7037"/>
    <w:rsid w:val="00134695"/>
    <w:rsid w:val="00154745"/>
    <w:rsid w:val="001575FC"/>
    <w:rsid w:val="0015775B"/>
    <w:rsid w:val="002040DD"/>
    <w:rsid w:val="00275A27"/>
    <w:rsid w:val="002C7655"/>
    <w:rsid w:val="002C77FF"/>
    <w:rsid w:val="002F0081"/>
    <w:rsid w:val="003022A4"/>
    <w:rsid w:val="00312F88"/>
    <w:rsid w:val="0034206F"/>
    <w:rsid w:val="003647A9"/>
    <w:rsid w:val="003751BF"/>
    <w:rsid w:val="00390846"/>
    <w:rsid w:val="003B53E7"/>
    <w:rsid w:val="0044223F"/>
    <w:rsid w:val="0047675B"/>
    <w:rsid w:val="00532462"/>
    <w:rsid w:val="00566649"/>
    <w:rsid w:val="00580819"/>
    <w:rsid w:val="00593CDE"/>
    <w:rsid w:val="005C1539"/>
    <w:rsid w:val="00656D39"/>
    <w:rsid w:val="006575EF"/>
    <w:rsid w:val="00670D3C"/>
    <w:rsid w:val="0069175C"/>
    <w:rsid w:val="006F5081"/>
    <w:rsid w:val="00733DAD"/>
    <w:rsid w:val="0073408D"/>
    <w:rsid w:val="00775397"/>
    <w:rsid w:val="00833159"/>
    <w:rsid w:val="008543C9"/>
    <w:rsid w:val="008739C5"/>
    <w:rsid w:val="008C3E60"/>
    <w:rsid w:val="00904721"/>
    <w:rsid w:val="009175A3"/>
    <w:rsid w:val="00922915"/>
    <w:rsid w:val="00973D7A"/>
    <w:rsid w:val="009D4E3E"/>
    <w:rsid w:val="009E4C0F"/>
    <w:rsid w:val="00A206D6"/>
    <w:rsid w:val="00A55A7D"/>
    <w:rsid w:val="00A65AEE"/>
    <w:rsid w:val="00A72880"/>
    <w:rsid w:val="00A857A4"/>
    <w:rsid w:val="00AF1F39"/>
    <w:rsid w:val="00B21CB2"/>
    <w:rsid w:val="00B47479"/>
    <w:rsid w:val="00B86AF5"/>
    <w:rsid w:val="00BE38CA"/>
    <w:rsid w:val="00C10B2F"/>
    <w:rsid w:val="00C2738E"/>
    <w:rsid w:val="00C646AB"/>
    <w:rsid w:val="00C87083"/>
    <w:rsid w:val="00CD1B37"/>
    <w:rsid w:val="00CF65CC"/>
    <w:rsid w:val="00D16E1D"/>
    <w:rsid w:val="00D32C32"/>
    <w:rsid w:val="00D658A0"/>
    <w:rsid w:val="00DC6985"/>
    <w:rsid w:val="00DE5A01"/>
    <w:rsid w:val="00E23339"/>
    <w:rsid w:val="00E44B2B"/>
    <w:rsid w:val="00E672E3"/>
    <w:rsid w:val="00EB7208"/>
    <w:rsid w:val="00ED55AA"/>
    <w:rsid w:val="00F36675"/>
    <w:rsid w:val="00F55981"/>
    <w:rsid w:val="00FA2B8A"/>
    <w:rsid w:val="00FA428B"/>
    <w:rsid w:val="00FB0D9C"/>
    <w:rsid w:val="00FD5C63"/>
    <w:rsid w:val="00FE0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493998D8"/>
  <w15:chartTrackingRefBased/>
  <w15:docId w15:val="{64AE00CA-DCA8-4243-B749-5837A6CF8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5CC"/>
    <w:pPr>
      <w:spacing w:after="0" w:line="240" w:lineRule="auto"/>
    </w:pPr>
    <w:rPr>
      <w:rFonts w:ascii="Arial" w:hAnsi="Arial" w:cs="Times New Roman"/>
      <w:sz w:val="18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4206F"/>
    <w:pPr>
      <w:keepNext/>
      <w:keepLines/>
      <w:spacing w:line="259" w:lineRule="auto"/>
      <w:jc w:val="center"/>
      <w:outlineLvl w:val="0"/>
    </w:pPr>
    <w:rPr>
      <w:rFonts w:eastAsiaTheme="majorEastAsia" w:cstheme="majorBidi"/>
      <w:b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06F"/>
    <w:rPr>
      <w:rFonts w:ascii="Arial" w:eastAsiaTheme="majorEastAsia" w:hAnsi="Arial" w:cstheme="majorBidi"/>
      <w:b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17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75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75A3"/>
    <w:rPr>
      <w:rFonts w:ascii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5A3"/>
    <w:rPr>
      <w:rFonts w:ascii="Arial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0DD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0D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0D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D3C"/>
    <w:rPr>
      <w:rFonts w:ascii="Arial" w:hAnsi="Arial" w:cs="Times New Roman"/>
      <w:sz w:val="18"/>
      <w:szCs w:val="20"/>
    </w:rPr>
  </w:style>
  <w:style w:type="paragraph" w:styleId="Footer">
    <w:name w:val="footer"/>
    <w:basedOn w:val="Normal"/>
    <w:link w:val="FooterChar"/>
    <w:uiPriority w:val="99"/>
    <w:unhideWhenUsed/>
    <w:rsid w:val="00670D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D3C"/>
    <w:rPr>
      <w:rFonts w:ascii="Arial" w:hAnsi="Arial" w:cs="Times New Roman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3</Pages>
  <Words>17</Words>
  <Characters>8183</Characters>
  <Application>Microsoft Office Word</Application>
  <DocSecurity>0</DocSecurity>
  <Lines>113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HRP-10463  Complete Plasmid Sequence and Plasmid Map</vt:lpstr>
    </vt:vector>
  </TitlesOfParts>
  <Company>ATCC</Company>
  <LinksUpToDate>false</LinksUpToDate>
  <CharactersWithSpaces>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HRP-10463  Complete Plasmid Sequence and Plasmid Map</dc:title>
  <dc:subject>BEI Resources Catalog No. HRP-10463 Complete Plasmid Sequence and Plasmid Map</dc:subject>
  <dc:creator>BEI Resources</dc:creator>
  <cp:keywords>BEI Resources, Catalog No. HRP-10463, Complete Plasmid Sequence, Plasmid Map</cp:keywords>
  <dc:description/>
  <cp:lastModifiedBy>Ray, Baisali</cp:lastModifiedBy>
  <cp:revision>39</cp:revision>
  <dcterms:created xsi:type="dcterms:W3CDTF">2022-02-04T21:51:00Z</dcterms:created>
  <dcterms:modified xsi:type="dcterms:W3CDTF">2024-08-14T17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619a754ccf3cd6757270d6ca6bf6f323fcdadb58eda70bfb7fb67a641aa45b</vt:lpwstr>
  </property>
</Properties>
</file>